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2812" w:rsidRPr="00632812" w:rsidRDefault="00632812" w:rsidP="0063281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Page 21, #1-16</w:t>
      </w:r>
    </w:p>
    <w:p w:rsidR="00632812" w:rsidRPr="00632812" w:rsidRDefault="00632812" w:rsidP="0063281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333333"/>
          <w:sz w:val="21"/>
          <w:szCs w:val="21"/>
        </w:rPr>
        <w:t>A bit (short for binary digit) is the smallest unit of data in a computer.</w:t>
      </w:r>
    </w:p>
    <w:p w:rsidR="00823602" w:rsidRPr="00823602" w:rsidRDefault="00632812" w:rsidP="0063281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111111"/>
          <w:sz w:val="21"/>
          <w:szCs w:val="21"/>
        </w:rPr>
        <w:t>A group of binary digits or bits (usually eight) operated on as a unit. </w:t>
      </w:r>
    </w:p>
    <w:p w:rsidR="00632812" w:rsidRPr="00632812" w:rsidRDefault="00632812" w:rsidP="00823602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b/>
          <w:bCs/>
          <w:color w:val="111111"/>
          <w:sz w:val="21"/>
          <w:szCs w:val="21"/>
        </w:rPr>
        <w:t>Convert the following number to their decimal equivalents:</w:t>
      </w:r>
    </w:p>
    <w:p w:rsidR="00632812" w:rsidRPr="00632812" w:rsidRDefault="00632812" w:rsidP="0063281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111111"/>
          <w:sz w:val="21"/>
          <w:szCs w:val="21"/>
        </w:rPr>
        <w:t>10001110 in binary equates to 128+8+4+2 = </w:t>
      </w:r>
      <w:r w:rsidRPr="00632812">
        <w:rPr>
          <w:rFonts w:ascii="Segoe UI" w:eastAsia="Times New Roman" w:hAnsi="Segoe UI" w:cs="Segoe UI"/>
          <w:color w:val="111111"/>
          <w:sz w:val="21"/>
          <w:szCs w:val="21"/>
          <w:u w:val="single"/>
        </w:rPr>
        <w:t>142</w:t>
      </w:r>
    </w:p>
    <w:p w:rsidR="00632812" w:rsidRPr="00632812" w:rsidRDefault="00632812" w:rsidP="0063281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111111"/>
          <w:sz w:val="21"/>
          <w:szCs w:val="21"/>
        </w:rPr>
        <w:t>01010101 in binary equates to 64+16+4+1 = </w:t>
      </w:r>
      <w:r w:rsidRPr="00632812">
        <w:rPr>
          <w:rFonts w:ascii="Segoe UI" w:eastAsia="Times New Roman" w:hAnsi="Segoe UI" w:cs="Segoe UI"/>
          <w:color w:val="111111"/>
          <w:sz w:val="21"/>
          <w:szCs w:val="21"/>
          <w:u w:val="single"/>
        </w:rPr>
        <w:t>85</w:t>
      </w:r>
    </w:p>
    <w:p w:rsidR="00632812" w:rsidRPr="00632812" w:rsidRDefault="00632812" w:rsidP="0063281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111111"/>
          <w:sz w:val="21"/>
          <w:szCs w:val="21"/>
        </w:rPr>
        <w:t>00010000 in binary equates to </w:t>
      </w:r>
      <w:r w:rsidRPr="00632812">
        <w:rPr>
          <w:rFonts w:ascii="Segoe UI" w:eastAsia="Times New Roman" w:hAnsi="Segoe UI" w:cs="Segoe UI"/>
          <w:color w:val="111111"/>
          <w:sz w:val="21"/>
          <w:szCs w:val="21"/>
          <w:u w:val="single"/>
        </w:rPr>
        <w:t>16</w:t>
      </w:r>
    </w:p>
    <w:p w:rsidR="00632812" w:rsidRPr="00632812" w:rsidRDefault="00632812" w:rsidP="0063281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111111"/>
          <w:sz w:val="21"/>
          <w:szCs w:val="21"/>
        </w:rPr>
        <w:t>11111111 in binary equates to 128+64+32+16+8+4+2+1 = </w:t>
      </w:r>
      <w:r w:rsidR="005D74CA">
        <w:rPr>
          <w:rFonts w:ascii="Segoe UI" w:eastAsia="Times New Roman" w:hAnsi="Segoe UI" w:cs="Segoe UI"/>
          <w:color w:val="111111"/>
          <w:sz w:val="21"/>
          <w:szCs w:val="21"/>
          <w:u w:val="single"/>
        </w:rPr>
        <w:t>255</w:t>
      </w:r>
    </w:p>
    <w:p w:rsidR="00632812" w:rsidRPr="00632812" w:rsidRDefault="00632812" w:rsidP="0063281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111111"/>
          <w:sz w:val="21"/>
          <w:szCs w:val="21"/>
        </w:rPr>
        <w:t>10101010 in binary equates to 128+32+8+2 = </w:t>
      </w:r>
      <w:r w:rsidRPr="00632812">
        <w:rPr>
          <w:rFonts w:ascii="Segoe UI" w:eastAsia="Times New Roman" w:hAnsi="Segoe UI" w:cs="Segoe UI"/>
          <w:color w:val="111111"/>
          <w:sz w:val="21"/>
          <w:szCs w:val="21"/>
          <w:u w:val="single"/>
        </w:rPr>
        <w:t>170</w:t>
      </w:r>
    </w:p>
    <w:p w:rsidR="00632812" w:rsidRPr="00632812" w:rsidRDefault="00632812" w:rsidP="0063281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111111"/>
          <w:sz w:val="21"/>
          <w:szCs w:val="21"/>
        </w:rPr>
        <w:t>00011011 in binary equates to 16+8+2+1 = </w:t>
      </w:r>
      <w:r w:rsidRPr="00632812">
        <w:rPr>
          <w:rFonts w:ascii="Segoe UI" w:eastAsia="Times New Roman" w:hAnsi="Segoe UI" w:cs="Segoe UI"/>
          <w:color w:val="111111"/>
          <w:sz w:val="21"/>
          <w:szCs w:val="21"/>
          <w:u w:val="single"/>
        </w:rPr>
        <w:t>27</w:t>
      </w:r>
    </w:p>
    <w:p w:rsidR="00823602" w:rsidRPr="00823602" w:rsidRDefault="00632812" w:rsidP="0063281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111111"/>
          <w:sz w:val="21"/>
          <w:szCs w:val="21"/>
        </w:rPr>
        <w:t>00101101 in binary equates to 32+8+4+1 = </w:t>
      </w:r>
      <w:r w:rsidRPr="00632812">
        <w:rPr>
          <w:rFonts w:ascii="Segoe UI" w:eastAsia="Times New Roman" w:hAnsi="Segoe UI" w:cs="Segoe UI"/>
          <w:color w:val="111111"/>
          <w:sz w:val="21"/>
          <w:szCs w:val="21"/>
          <w:u w:val="single"/>
        </w:rPr>
        <w:t>45</w:t>
      </w:r>
    </w:p>
    <w:p w:rsidR="00632812" w:rsidRPr="00632812" w:rsidRDefault="00632812" w:rsidP="00823602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b/>
          <w:bCs/>
          <w:color w:val="111111"/>
          <w:sz w:val="21"/>
          <w:szCs w:val="21"/>
        </w:rPr>
        <w:t>Convert the following decimal numbers to a byte (8 bits):</w:t>
      </w:r>
    </w:p>
    <w:p w:rsidR="00632812" w:rsidRPr="00632812" w:rsidRDefault="00632812" w:rsidP="0063281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111111"/>
          <w:sz w:val="21"/>
          <w:szCs w:val="21"/>
        </w:rPr>
        <w:t>200  in decimal equates to 128+64+8 or </w:t>
      </w:r>
      <w:r w:rsidRPr="00632812">
        <w:rPr>
          <w:rFonts w:ascii="Segoe UI" w:eastAsia="Times New Roman" w:hAnsi="Segoe UI" w:cs="Segoe UI"/>
          <w:color w:val="111111"/>
          <w:sz w:val="21"/>
          <w:szCs w:val="21"/>
          <w:u w:val="single"/>
        </w:rPr>
        <w:t>11001000</w:t>
      </w:r>
      <w:r w:rsidRPr="00632812">
        <w:rPr>
          <w:rFonts w:ascii="Segoe UI" w:eastAsia="Times New Roman" w:hAnsi="Segoe UI" w:cs="Segoe UI"/>
          <w:color w:val="111111"/>
          <w:sz w:val="21"/>
          <w:szCs w:val="21"/>
        </w:rPr>
        <w:t> in binary</w:t>
      </w:r>
    </w:p>
    <w:p w:rsidR="00632812" w:rsidRPr="00632812" w:rsidRDefault="00632812" w:rsidP="0063281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111111"/>
          <w:sz w:val="21"/>
          <w:szCs w:val="21"/>
        </w:rPr>
        <w:t>144 in decimal equates to 128+16 or </w:t>
      </w:r>
      <w:r w:rsidRPr="00632812">
        <w:rPr>
          <w:rFonts w:ascii="Segoe UI" w:eastAsia="Times New Roman" w:hAnsi="Segoe UI" w:cs="Segoe UI"/>
          <w:color w:val="111111"/>
          <w:sz w:val="21"/>
          <w:szCs w:val="21"/>
          <w:u w:val="single"/>
        </w:rPr>
        <w:t>10010000</w:t>
      </w:r>
      <w:r w:rsidRPr="00632812">
        <w:rPr>
          <w:rFonts w:ascii="Segoe UI" w:eastAsia="Times New Roman" w:hAnsi="Segoe UI" w:cs="Segoe UI"/>
          <w:color w:val="111111"/>
          <w:sz w:val="21"/>
          <w:szCs w:val="21"/>
        </w:rPr>
        <w:t> in binary</w:t>
      </w:r>
    </w:p>
    <w:p w:rsidR="00632812" w:rsidRPr="00632812" w:rsidRDefault="00632812" w:rsidP="0063281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111111"/>
          <w:sz w:val="21"/>
          <w:szCs w:val="21"/>
        </w:rPr>
        <w:t>111 in decimal equates to 64+32+8+4+2+1 or </w:t>
      </w:r>
      <w:r w:rsidRPr="00632812">
        <w:rPr>
          <w:rFonts w:ascii="Segoe UI" w:eastAsia="Times New Roman" w:hAnsi="Segoe UI" w:cs="Segoe UI"/>
          <w:color w:val="111111"/>
          <w:sz w:val="21"/>
          <w:szCs w:val="21"/>
          <w:u w:val="single"/>
        </w:rPr>
        <w:t>01101111</w:t>
      </w:r>
      <w:r w:rsidRPr="00632812">
        <w:rPr>
          <w:rFonts w:ascii="Segoe UI" w:eastAsia="Times New Roman" w:hAnsi="Segoe UI" w:cs="Segoe UI"/>
          <w:color w:val="111111"/>
          <w:sz w:val="21"/>
          <w:szCs w:val="21"/>
        </w:rPr>
        <w:t> in binary</w:t>
      </w:r>
    </w:p>
    <w:p w:rsidR="00632812" w:rsidRPr="00632812" w:rsidRDefault="00632812" w:rsidP="0063281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111111"/>
          <w:sz w:val="21"/>
          <w:szCs w:val="21"/>
        </w:rPr>
        <w:t>28 in decimal equates to 16+8+4 or </w:t>
      </w:r>
      <w:r w:rsidRPr="00632812">
        <w:rPr>
          <w:rFonts w:ascii="Segoe UI" w:eastAsia="Times New Roman" w:hAnsi="Segoe UI" w:cs="Segoe UI"/>
          <w:color w:val="111111"/>
          <w:sz w:val="21"/>
          <w:szCs w:val="21"/>
          <w:u w:val="single"/>
        </w:rPr>
        <w:t>00011100</w:t>
      </w:r>
      <w:r w:rsidRPr="00632812">
        <w:rPr>
          <w:rFonts w:ascii="Segoe UI" w:eastAsia="Times New Roman" w:hAnsi="Segoe UI" w:cs="Segoe UI"/>
          <w:color w:val="111111"/>
          <w:sz w:val="21"/>
          <w:szCs w:val="21"/>
        </w:rPr>
        <w:t> in binary</w:t>
      </w:r>
    </w:p>
    <w:p w:rsidR="00632812" w:rsidRPr="00632812" w:rsidRDefault="00632812" w:rsidP="0063281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111111"/>
          <w:sz w:val="21"/>
          <w:szCs w:val="21"/>
        </w:rPr>
        <w:t>92 in decimal equates to 64+16+8+4 or </w:t>
      </w:r>
      <w:r w:rsidRPr="00632812">
        <w:rPr>
          <w:rFonts w:ascii="Segoe UI" w:eastAsia="Times New Roman" w:hAnsi="Segoe UI" w:cs="Segoe UI"/>
          <w:color w:val="111111"/>
          <w:sz w:val="21"/>
          <w:szCs w:val="21"/>
          <w:u w:val="single"/>
        </w:rPr>
        <w:t>01011100</w:t>
      </w:r>
      <w:r w:rsidRPr="00632812">
        <w:rPr>
          <w:rFonts w:ascii="Segoe UI" w:eastAsia="Times New Roman" w:hAnsi="Segoe UI" w:cs="Segoe UI"/>
          <w:color w:val="111111"/>
          <w:sz w:val="21"/>
          <w:szCs w:val="21"/>
        </w:rPr>
        <w:t> in binary</w:t>
      </w:r>
    </w:p>
    <w:p w:rsidR="00632812" w:rsidRPr="00632812" w:rsidRDefault="00632812" w:rsidP="0063281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111111"/>
          <w:sz w:val="21"/>
          <w:szCs w:val="21"/>
        </w:rPr>
        <w:t>65 in decimal equates to 64+1 or </w:t>
      </w:r>
      <w:r w:rsidRPr="00632812">
        <w:rPr>
          <w:rFonts w:ascii="Segoe UI" w:eastAsia="Times New Roman" w:hAnsi="Segoe UI" w:cs="Segoe UI"/>
          <w:color w:val="111111"/>
          <w:sz w:val="21"/>
          <w:szCs w:val="21"/>
          <w:u w:val="single"/>
        </w:rPr>
        <w:t>01000001</w:t>
      </w:r>
      <w:r w:rsidRPr="00632812">
        <w:rPr>
          <w:rFonts w:ascii="Segoe UI" w:eastAsia="Times New Roman" w:hAnsi="Segoe UI" w:cs="Segoe UI"/>
          <w:color w:val="111111"/>
          <w:sz w:val="21"/>
          <w:szCs w:val="21"/>
        </w:rPr>
        <w:t> in binary</w:t>
      </w:r>
      <w:bookmarkStart w:id="0" w:name="_GoBack"/>
      <w:bookmarkEnd w:id="0"/>
    </w:p>
    <w:p w:rsidR="00632812" w:rsidRPr="00632812" w:rsidRDefault="00632812" w:rsidP="0063281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111111"/>
          <w:sz w:val="21"/>
          <w:szCs w:val="21"/>
        </w:rPr>
        <w:t>9 in decimal equates to 8+1 or </w:t>
      </w:r>
      <w:r w:rsidRPr="00632812">
        <w:rPr>
          <w:rFonts w:ascii="Segoe UI" w:eastAsia="Times New Roman" w:hAnsi="Segoe UI" w:cs="Segoe UI"/>
          <w:color w:val="111111"/>
          <w:sz w:val="21"/>
          <w:szCs w:val="21"/>
          <w:u w:val="single"/>
        </w:rPr>
        <w:t>00001001</w:t>
      </w:r>
      <w:r w:rsidRPr="00632812">
        <w:rPr>
          <w:rFonts w:ascii="Segoe UI" w:eastAsia="Times New Roman" w:hAnsi="Segoe UI" w:cs="Segoe UI"/>
          <w:color w:val="111111"/>
          <w:sz w:val="21"/>
          <w:szCs w:val="21"/>
        </w:rPr>
        <w:t> in binary</w:t>
      </w:r>
    </w:p>
    <w:p w:rsidR="00632812" w:rsidRPr="00632812" w:rsidRDefault="00632812" w:rsidP="0063281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Exercises on page 25, #1-6</w:t>
      </w:r>
    </w:p>
    <w:p w:rsidR="00632812" w:rsidRPr="00632812" w:rsidRDefault="00632812" w:rsidP="00632812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333333"/>
          <w:sz w:val="21"/>
          <w:szCs w:val="21"/>
          <w:u w:val="single"/>
        </w:rPr>
        <w:t>A program is a list of instructions (program statements) that the computer executes to perform a given task.</w:t>
      </w:r>
    </w:p>
    <w:p w:rsidR="00632812" w:rsidRPr="00632812" w:rsidRDefault="00632812" w:rsidP="00632812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333333"/>
          <w:sz w:val="21"/>
          <w:szCs w:val="21"/>
        </w:rPr>
        <w:t>Label each language as high-level or low-level language</w:t>
      </w:r>
    </w:p>
    <w:p w:rsidR="00632812" w:rsidRPr="00632812" w:rsidRDefault="00632812" w:rsidP="00632812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333333"/>
          <w:sz w:val="21"/>
          <w:szCs w:val="21"/>
        </w:rPr>
        <w:t>Visual Basic = </w:t>
      </w:r>
      <w:r w:rsidRPr="00632812">
        <w:rPr>
          <w:rFonts w:ascii="Segoe UI" w:eastAsia="Times New Roman" w:hAnsi="Segoe UI" w:cs="Segoe UI"/>
          <w:color w:val="333333"/>
          <w:sz w:val="21"/>
          <w:szCs w:val="21"/>
          <w:u w:val="single"/>
        </w:rPr>
        <w:t>high-level</w:t>
      </w:r>
    </w:p>
    <w:p w:rsidR="00632812" w:rsidRPr="00632812" w:rsidRDefault="00632812" w:rsidP="00632812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333333"/>
          <w:sz w:val="21"/>
          <w:szCs w:val="21"/>
        </w:rPr>
        <w:t>Assembly = </w:t>
      </w:r>
      <w:r w:rsidRPr="00632812">
        <w:rPr>
          <w:rFonts w:ascii="Segoe UI" w:eastAsia="Times New Roman" w:hAnsi="Segoe UI" w:cs="Segoe UI"/>
          <w:color w:val="333333"/>
          <w:sz w:val="21"/>
          <w:szCs w:val="21"/>
          <w:u w:val="single"/>
        </w:rPr>
        <w:t>low-level</w:t>
      </w:r>
    </w:p>
    <w:p w:rsidR="00632812" w:rsidRPr="00632812" w:rsidRDefault="00632812" w:rsidP="00632812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333333"/>
          <w:sz w:val="21"/>
          <w:szCs w:val="21"/>
        </w:rPr>
        <w:t>Machine Language = </w:t>
      </w:r>
      <w:r w:rsidRPr="00632812">
        <w:rPr>
          <w:rFonts w:ascii="Segoe UI" w:eastAsia="Times New Roman" w:hAnsi="Segoe UI" w:cs="Segoe UI"/>
          <w:color w:val="333333"/>
          <w:sz w:val="21"/>
          <w:szCs w:val="21"/>
          <w:u w:val="single"/>
        </w:rPr>
        <w:t>low-level</w:t>
      </w:r>
    </w:p>
    <w:p w:rsidR="00632812" w:rsidRPr="00632812" w:rsidRDefault="00632812" w:rsidP="00632812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333333"/>
          <w:sz w:val="21"/>
          <w:szCs w:val="21"/>
        </w:rPr>
        <w:t>Java = </w:t>
      </w:r>
      <w:r w:rsidRPr="00632812">
        <w:rPr>
          <w:rFonts w:ascii="Segoe UI" w:eastAsia="Times New Roman" w:hAnsi="Segoe UI" w:cs="Segoe UI"/>
          <w:color w:val="333333"/>
          <w:sz w:val="21"/>
          <w:szCs w:val="21"/>
          <w:u w:val="single"/>
        </w:rPr>
        <w:t>high-level</w:t>
      </w:r>
    </w:p>
    <w:p w:rsidR="00632812" w:rsidRPr="00632812" w:rsidRDefault="00632812" w:rsidP="00632812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333333"/>
          <w:sz w:val="21"/>
          <w:szCs w:val="21"/>
          <w:u w:val="single"/>
        </w:rPr>
        <w:t>The differences between a compiled and an interpreted language are interpreted languages are evaluated one line at a time and take longer to run while, reporting errors along the way. Compiled languages required debugging in advance, however once compiled without errors, run faster than interpreted languages.</w:t>
      </w:r>
      <w:r w:rsidRPr="00632812">
        <w:rPr>
          <w:rFonts w:ascii="Segoe UI" w:eastAsia="Times New Roman" w:hAnsi="Segoe UI" w:cs="Segoe UI"/>
          <w:color w:val="333333"/>
          <w:sz w:val="21"/>
          <w:szCs w:val="21"/>
        </w:rPr>
        <w:t> </w:t>
      </w:r>
    </w:p>
    <w:p w:rsidR="00632812" w:rsidRPr="00632812" w:rsidRDefault="00632812" w:rsidP="00632812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333333"/>
          <w:sz w:val="21"/>
          <w:szCs w:val="21"/>
          <w:u w:val="single"/>
        </w:rPr>
        <w:t>The two main styles of programming are Procedural and Object-Oriented programming.</w:t>
      </w:r>
    </w:p>
    <w:p w:rsidR="00632812" w:rsidRPr="00632812" w:rsidRDefault="00632812" w:rsidP="00632812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333333"/>
          <w:sz w:val="21"/>
          <w:szCs w:val="21"/>
          <w:u w:val="single"/>
        </w:rPr>
        <w:t>A property is a value assigned to a Visual Basic object or control, such as </w:t>
      </w:r>
      <w:proofErr w:type="spellStart"/>
      <w:r w:rsidRPr="00632812">
        <w:rPr>
          <w:rFonts w:ascii="Segoe UI" w:eastAsia="Times New Roman" w:hAnsi="Segoe UI" w:cs="Segoe UI"/>
          <w:i/>
          <w:iCs/>
          <w:color w:val="333333"/>
          <w:sz w:val="21"/>
          <w:szCs w:val="21"/>
          <w:u w:val="single"/>
        </w:rPr>
        <w:t>ForeColor</w:t>
      </w:r>
      <w:proofErr w:type="spellEnd"/>
      <w:r w:rsidRPr="00632812">
        <w:rPr>
          <w:rFonts w:ascii="Segoe UI" w:eastAsia="Times New Roman" w:hAnsi="Segoe UI" w:cs="Segoe UI"/>
          <w:color w:val="333333"/>
          <w:sz w:val="21"/>
          <w:szCs w:val="21"/>
          <w:u w:val="single"/>
        </w:rPr>
        <w:t>. Properties can be set in the Basic code or at design time by using the properties window.</w:t>
      </w:r>
    </w:p>
    <w:p w:rsidR="00632812" w:rsidRPr="00632812" w:rsidRDefault="00632812" w:rsidP="00632812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632812">
        <w:rPr>
          <w:rFonts w:ascii="Segoe UI" w:eastAsia="Times New Roman" w:hAnsi="Segoe UI" w:cs="Segoe UI"/>
          <w:color w:val="333333"/>
          <w:sz w:val="21"/>
          <w:szCs w:val="21"/>
          <w:u w:val="single"/>
        </w:rPr>
        <w:t>An object is a type of user interface element in Visual Basic. Examples: Forms; which will also contain other objects which would be referred to as controls. </w:t>
      </w:r>
    </w:p>
    <w:p w:rsidR="005707AB" w:rsidRDefault="007531EA"/>
    <w:sectPr w:rsidR="005707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A4D7DE5"/>
    <w:multiLevelType w:val="multilevel"/>
    <w:tmpl w:val="3C6668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42492813"/>
    <w:multiLevelType w:val="multilevel"/>
    <w:tmpl w:val="150CC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7A014348"/>
    <w:multiLevelType w:val="multilevel"/>
    <w:tmpl w:val="B90E05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BBIW5mYWZiYmpko6SsGpxcWZ+XkgBYa1AMiZBfMsAAAA"/>
  </w:docVars>
  <w:rsids>
    <w:rsidRoot w:val="00632812"/>
    <w:rsid w:val="00197167"/>
    <w:rsid w:val="005D74CA"/>
    <w:rsid w:val="00602182"/>
    <w:rsid w:val="00632812"/>
    <w:rsid w:val="007531EA"/>
    <w:rsid w:val="00823602"/>
    <w:rsid w:val="00A77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B2BF343-D300-4446-AAF8-3C8A16796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328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32812"/>
    <w:rPr>
      <w:b/>
      <w:bCs/>
    </w:rPr>
  </w:style>
  <w:style w:type="character" w:styleId="Emphasis">
    <w:name w:val="Emphasis"/>
    <w:basedOn w:val="DefaultParagraphFont"/>
    <w:uiPriority w:val="20"/>
    <w:qFormat/>
    <w:rsid w:val="0063281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15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0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73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7</dc:creator>
  <cp:keywords/>
  <dc:description/>
  <cp:lastModifiedBy>Craig A Reino</cp:lastModifiedBy>
  <cp:revision>3</cp:revision>
  <dcterms:created xsi:type="dcterms:W3CDTF">2017-09-06T22:21:00Z</dcterms:created>
  <dcterms:modified xsi:type="dcterms:W3CDTF">2017-09-06T22:44:00Z</dcterms:modified>
</cp:coreProperties>
</file>